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2284" w:rsidRDefault="00002FB0" w:rsidP="00002FB0">
      <w:pPr>
        <w:bidi/>
        <w:jc w:val="center"/>
        <w:rPr>
          <w:b/>
          <w:bCs/>
          <w:sz w:val="28"/>
          <w:szCs w:val="28"/>
          <w:u w:val="single"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B650C5" w:rsidRDefault="00B650C5" w:rsidP="00B650C5">
      <w:pPr>
        <w:bidi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drawing>
          <wp:inline distT="0" distB="0" distL="0" distR="0">
            <wp:extent cx="5934075" cy="4448175"/>
            <wp:effectExtent l="19050" t="0" r="9525" b="0"/>
            <wp:docPr id="1" name="תמונה 1" descr="C:\Users\User\Desktop\Proj\xAI\docs\vision\images\Architecture desig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Proj\xAI\docs\vision\images\Architecture design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44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50C5" w:rsidRDefault="00B650C5" w:rsidP="00B650C5">
      <w:pPr>
        <w:bidi/>
        <w:jc w:val="center"/>
        <w:rPr>
          <w:b/>
          <w:bCs/>
          <w:sz w:val="28"/>
          <w:szCs w:val="28"/>
          <w:u w:val="single"/>
          <w:rtl/>
        </w:rPr>
      </w:pPr>
    </w:p>
    <w:p w:rsidR="00E25E22" w:rsidRPr="00F07F88" w:rsidRDefault="00F77B4F" w:rsidP="00F77B4F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ממשק תכנות יישום של </w:t>
      </w:r>
      <w:r w:rsidR="00F07F88" w:rsidRPr="00F07F88">
        <w:rPr>
          <w:rFonts w:hint="cs"/>
          <w:b/>
          <w:bCs/>
          <w:sz w:val="24"/>
          <w:szCs w:val="24"/>
          <w:rtl/>
        </w:rPr>
        <w:t>רשתות עצביות</w:t>
      </w:r>
    </w:p>
    <w:p w:rsidR="00F07F88" w:rsidRDefault="00A16D85" w:rsidP="00A16D85">
      <w:pPr>
        <w:pStyle w:val="a3"/>
        <w:numPr>
          <w:ilvl w:val="0"/>
          <w:numId w:val="1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 xml:space="preserve">ספריית המתמטיקה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היה אחראית לכל החישובים המתמטיים (טרנספורמציות של מטריצות, </w:t>
      </w:r>
      <w:r w:rsidR="000315AC">
        <w:rPr>
          <w:rFonts w:hint="cs"/>
          <w:sz w:val="24"/>
          <w:szCs w:val="24"/>
          <w:rtl/>
        </w:rPr>
        <w:t xml:space="preserve">פונקציות </w:t>
      </w:r>
      <w:r w:rsidR="00577A6B">
        <w:rPr>
          <w:rFonts w:hint="cs"/>
          <w:sz w:val="24"/>
          <w:szCs w:val="24"/>
          <w:rtl/>
        </w:rPr>
        <w:t xml:space="preserve">"סיגמואיד" </w:t>
      </w:r>
      <w:r w:rsidR="000315AC">
        <w:rPr>
          <w:rFonts w:hint="cs"/>
          <w:sz w:val="24"/>
          <w:szCs w:val="24"/>
          <w:rtl/>
        </w:rPr>
        <w:t>וכו')</w:t>
      </w:r>
      <w:r w:rsidR="00F32B9E">
        <w:rPr>
          <w:rFonts w:hint="cs"/>
          <w:sz w:val="24"/>
          <w:szCs w:val="24"/>
          <w:rtl/>
        </w:rPr>
        <w:t>. יכתב בשפת סי.</w:t>
      </w:r>
    </w:p>
    <w:p w:rsidR="00EB7F3B" w:rsidRDefault="00355742" w:rsidP="00EB7F3B">
      <w:pPr>
        <w:pStyle w:val="a3"/>
        <w:numPr>
          <w:ilvl w:val="0"/>
          <w:numId w:val="1"/>
        </w:numPr>
        <w:bidi/>
        <w:jc w:val="both"/>
        <w:rPr>
          <w:sz w:val="24"/>
          <w:szCs w:val="24"/>
        </w:rPr>
      </w:pPr>
      <w:r w:rsidRPr="00F00D7A">
        <w:rPr>
          <w:rFonts w:hint="cs"/>
          <w:sz w:val="24"/>
          <w:szCs w:val="24"/>
          <w:u w:val="single"/>
          <w:rtl/>
        </w:rPr>
        <w:t>רכיב הרשתו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גדיר מחלקת רשת עצבית, שתוכל ללמוד ולפעול באופן עצמאי. תתבסס על ספרי</w:t>
      </w:r>
      <w:r w:rsidR="00664061">
        <w:rPr>
          <w:rFonts w:hint="cs"/>
          <w:sz w:val="24"/>
          <w:szCs w:val="24"/>
          <w:rtl/>
        </w:rPr>
        <w:t>י</w:t>
      </w:r>
      <w:r>
        <w:rPr>
          <w:rFonts w:hint="cs"/>
          <w:sz w:val="24"/>
          <w:szCs w:val="24"/>
          <w:rtl/>
        </w:rPr>
        <w:t>ת המתמטיקה.</w:t>
      </w:r>
      <w:r w:rsidR="00731CBC">
        <w:rPr>
          <w:rFonts w:hint="cs"/>
          <w:sz w:val="24"/>
          <w:szCs w:val="24"/>
          <w:rtl/>
        </w:rPr>
        <w:t xml:space="preserve"> יכתב בשפת סי.</w:t>
      </w:r>
    </w:p>
    <w:p w:rsidR="00273F35" w:rsidRDefault="00273F35" w:rsidP="00273F35">
      <w:pPr>
        <w:pStyle w:val="a3"/>
        <w:numPr>
          <w:ilvl w:val="0"/>
          <w:numId w:val="1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>רכיב החיבור ל</w:t>
      </w:r>
      <w:r w:rsidR="00C2538C">
        <w:rPr>
          <w:rFonts w:hint="cs"/>
          <w:sz w:val="24"/>
          <w:szCs w:val="24"/>
          <w:u w:val="single"/>
          <w:rtl/>
        </w:rPr>
        <w:t>פ</w:t>
      </w:r>
      <w:r>
        <w:rPr>
          <w:rFonts w:hint="cs"/>
          <w:sz w:val="24"/>
          <w:szCs w:val="24"/>
          <w:u w:val="single"/>
          <w:rtl/>
        </w:rPr>
        <w:t xml:space="preserve">יתון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החלק </w:t>
      </w:r>
      <w:r w:rsidR="004F4982">
        <w:rPr>
          <w:rFonts w:hint="cs"/>
          <w:sz w:val="24"/>
          <w:szCs w:val="24"/>
          <w:rtl/>
        </w:rPr>
        <w:t>שיחבר את פעולות הממשק לפי</w:t>
      </w:r>
      <w:r w:rsidR="00B86878">
        <w:rPr>
          <w:rFonts w:hint="cs"/>
          <w:sz w:val="24"/>
          <w:szCs w:val="24"/>
          <w:rtl/>
        </w:rPr>
        <w:t xml:space="preserve">תון ויספק ממשק נגיש למתכנתים. </w:t>
      </w:r>
    </w:p>
    <w:p w:rsidR="00093B08" w:rsidRDefault="000C7982" w:rsidP="009E7843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אפליקציה</w:t>
      </w:r>
      <w:r w:rsidR="004D6F42">
        <w:rPr>
          <w:rFonts w:hint="cs"/>
          <w:b/>
          <w:bCs/>
          <w:sz w:val="24"/>
          <w:szCs w:val="24"/>
          <w:rtl/>
        </w:rPr>
        <w:t xml:space="preserve"> - שרת</w:t>
      </w:r>
    </w:p>
    <w:p w:rsidR="009E7843" w:rsidRDefault="00ED6881" w:rsidP="006B5F28">
      <w:pPr>
        <w:pStyle w:val="a3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התחברותי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בשרת שיהיה אחראי על התקשורת עם מסד הנתונים, שליפה ו</w:t>
      </w:r>
      <w:r w:rsidR="006B5F28">
        <w:rPr>
          <w:rFonts w:hint="cs"/>
          <w:sz w:val="24"/>
          <w:szCs w:val="24"/>
          <w:rtl/>
        </w:rPr>
        <w:t>עדכון של רשומות משתמשים.</w:t>
      </w:r>
    </w:p>
    <w:p w:rsidR="00B55FA2" w:rsidRDefault="00B55FA2" w:rsidP="00B55FA2">
      <w:pPr>
        <w:pStyle w:val="a3"/>
        <w:numPr>
          <w:ilvl w:val="0"/>
          <w:numId w:val="3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 xml:space="preserve">רכיב מסד הנתונים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אוחסנו בו משתמשים, ניקוד ומידע על משחקים שקורים בזה הרגע.</w:t>
      </w:r>
      <w:r w:rsidR="00836BC2">
        <w:rPr>
          <w:rFonts w:hint="cs"/>
          <w:sz w:val="24"/>
          <w:szCs w:val="24"/>
          <w:rtl/>
        </w:rPr>
        <w:t xml:space="preserve"> כנראה יעבוד </w:t>
      </w:r>
      <w:r w:rsidR="003A494E">
        <w:rPr>
          <w:rFonts w:hint="cs"/>
          <w:sz w:val="24"/>
          <w:szCs w:val="24"/>
          <w:rtl/>
        </w:rPr>
        <w:t>בטכנולוגיית לא-אס-קיו-אל.</w:t>
      </w:r>
    </w:p>
    <w:p w:rsidR="000C1E89" w:rsidRDefault="000C1E89" w:rsidP="00C72107">
      <w:pPr>
        <w:pStyle w:val="a3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היה אחראי על התקשורת עם הלקוחות, באמצעות שקע טי-סי-פי או </w:t>
      </w:r>
      <w:r w:rsidR="00396810">
        <w:rPr>
          <w:rFonts w:hint="cs"/>
          <w:sz w:val="24"/>
          <w:szCs w:val="24"/>
          <w:rtl/>
        </w:rPr>
        <w:t xml:space="preserve">התחברות </w:t>
      </w:r>
      <w:r w:rsidR="00D902F8">
        <w:rPr>
          <w:rFonts w:hint="cs"/>
          <w:sz w:val="24"/>
          <w:szCs w:val="24"/>
          <w:rtl/>
        </w:rPr>
        <w:t>בעזרת בקשות אייץ'-טי-טי-פי.</w:t>
      </w:r>
      <w:r w:rsidR="00563EAF">
        <w:rPr>
          <w:rFonts w:hint="cs"/>
          <w:sz w:val="24"/>
          <w:szCs w:val="24"/>
          <w:rtl/>
        </w:rPr>
        <w:t xml:space="preserve"> הרכיב יהיה אחראי על התמודדות </w:t>
      </w:r>
      <w:r w:rsidR="00C72107">
        <w:rPr>
          <w:rFonts w:hint="cs"/>
          <w:sz w:val="24"/>
          <w:szCs w:val="24"/>
          <w:rtl/>
        </w:rPr>
        <w:t>עם שגיאות תקשורת ומערכות אל-כשל.</w:t>
      </w:r>
    </w:p>
    <w:p w:rsidR="004C6073" w:rsidRPr="004C6073" w:rsidRDefault="0022518B" w:rsidP="004C6073">
      <w:pPr>
        <w:pStyle w:val="a3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lastRenderedPageBreak/>
        <w:t>רכיב תקשורת עם שרת הרשתות העצביו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וכל לשלוח בקשות לשרת ממשק התכנות היישומי, ובכך יוכל ללמד אותו לגבי </w:t>
      </w:r>
      <w:r w:rsidR="00FB1529">
        <w:rPr>
          <w:rFonts w:hint="cs"/>
          <w:sz w:val="24"/>
          <w:szCs w:val="24"/>
          <w:rtl/>
        </w:rPr>
        <w:t>מדורים חדשים ותמונות חדשות.</w:t>
      </w: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ממשק חזותי למחשב</w:t>
      </w:r>
    </w:p>
    <w:p w:rsidR="00F237B5" w:rsidRPr="003D5EA5" w:rsidRDefault="00F237B5" w:rsidP="00F237B5">
      <w:pPr>
        <w:pStyle w:val="a3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>ממשק גרפי המציג תמונות וטוען תמונות מהמחשב ומציב מידע מהשרת</w:t>
      </w:r>
      <w:r>
        <w:rPr>
          <w:rFonts w:asciiTheme="minorBidi" w:hAnsiTheme="minorBidi" w:hint="cs"/>
          <w:sz w:val="24"/>
          <w:szCs w:val="24"/>
          <w:rtl/>
        </w:rPr>
        <w:t>- ממשק דרכו ניתן להעלות תמונה דרך פקד בו נפתחת אפשרות לבחירת תמונה מהגלריה, ותיבות תמונה בהן מוצגות תמונות המתקבלות מהשרת. ייכתב ב.</w:t>
      </w:r>
      <w:r>
        <w:rPr>
          <w:rFonts w:asciiTheme="minorBidi" w:hAnsiTheme="minorBidi" w:hint="cs"/>
          <w:sz w:val="24"/>
          <w:szCs w:val="24"/>
        </w:rPr>
        <w:t>NET</w:t>
      </w:r>
      <w:r>
        <w:rPr>
          <w:rFonts w:asciiTheme="minorBidi" w:hAnsiTheme="minorBidi" w:hint="cs"/>
          <w:sz w:val="24"/>
          <w:szCs w:val="24"/>
          <w:rtl/>
        </w:rPr>
        <w:t>.</w:t>
      </w:r>
    </w:p>
    <w:p w:rsidR="00F237B5" w:rsidRPr="00A206D4" w:rsidRDefault="00F237B5" w:rsidP="00F237B5">
      <w:pPr>
        <w:pStyle w:val="a3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  <w:u w:val="single"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>רכיב תקשורת השו</w:t>
      </w:r>
      <w:r>
        <w:rPr>
          <w:rFonts w:asciiTheme="minorBidi" w:hAnsiTheme="minorBidi"/>
          <w:sz w:val="24"/>
          <w:szCs w:val="24"/>
          <w:u w:val="single"/>
          <w:rtl/>
        </w:rPr>
        <w:t>לח תמונות לשרת ומקבל מידע מהשרת</w:t>
      </w:r>
      <w:r>
        <w:rPr>
          <w:rFonts w:asciiTheme="minorBidi" w:hAnsiTheme="minorBidi" w:hint="cs"/>
          <w:sz w:val="24"/>
          <w:szCs w:val="24"/>
          <w:u w:val="single"/>
          <w:rtl/>
        </w:rPr>
        <w:t>-</w:t>
      </w:r>
      <w:r>
        <w:rPr>
          <w:rFonts w:asciiTheme="minorBidi" w:hAnsiTheme="minorBidi" w:hint="cs"/>
          <w:sz w:val="24"/>
          <w:szCs w:val="24"/>
          <w:rtl/>
        </w:rPr>
        <w:t xml:space="preserve"> רכיב המכיל פונקציות האחראיות על שליחת מידע ועל קבלת מידע </w:t>
      </w:r>
      <w:r>
        <w:rPr>
          <w:rFonts w:asciiTheme="minorBidi" w:hAnsiTheme="minorBidi" w:hint="cs"/>
          <w:sz w:val="24"/>
          <w:szCs w:val="24"/>
          <w:u w:val="single"/>
          <w:rtl/>
        </w:rPr>
        <w:t xml:space="preserve"> </w:t>
      </w:r>
      <w:r>
        <w:rPr>
          <w:rFonts w:asciiTheme="minorBidi" w:hAnsiTheme="minorBidi" w:hint="cs"/>
          <w:sz w:val="24"/>
          <w:szCs w:val="24"/>
          <w:rtl/>
        </w:rPr>
        <w:t>ייכתב ב.</w:t>
      </w:r>
      <w:r>
        <w:rPr>
          <w:rFonts w:asciiTheme="minorBidi" w:hAnsiTheme="minorBidi" w:hint="cs"/>
          <w:sz w:val="24"/>
          <w:szCs w:val="24"/>
        </w:rPr>
        <w:t>NET</w:t>
      </w:r>
      <w:r>
        <w:rPr>
          <w:rFonts w:asciiTheme="minorBidi" w:hAnsiTheme="minorBidi" w:hint="cs"/>
          <w:sz w:val="24"/>
          <w:szCs w:val="24"/>
          <w:rtl/>
        </w:rPr>
        <w:t>.</w:t>
      </w:r>
    </w:p>
    <w:p w:rsidR="00F237B5" w:rsidRPr="003D5EA5" w:rsidRDefault="00F237B5" w:rsidP="00F237B5">
      <w:pPr>
        <w:pStyle w:val="a3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A206D4">
        <w:rPr>
          <w:rFonts w:asciiTheme="minorBidi" w:hAnsiTheme="minorBidi"/>
          <w:sz w:val="24"/>
          <w:szCs w:val="24"/>
          <w:u w:val="single"/>
          <w:rtl/>
        </w:rPr>
        <w:t>רכיב תקשורת ל</w:t>
      </w:r>
      <w:r w:rsidRPr="00A206D4">
        <w:rPr>
          <w:rFonts w:asciiTheme="minorBidi" w:hAnsiTheme="minorBidi"/>
          <w:sz w:val="24"/>
          <w:szCs w:val="24"/>
          <w:u w:val="single"/>
        </w:rPr>
        <w:t>API</w:t>
      </w:r>
      <w:r>
        <w:rPr>
          <w:rFonts w:asciiTheme="minorBidi" w:hAnsiTheme="minorBidi" w:hint="cs"/>
          <w:sz w:val="24"/>
          <w:szCs w:val="24"/>
          <w:rtl/>
        </w:rPr>
        <w:t xml:space="preserve">- רכיב </w:t>
      </w:r>
      <w:r w:rsidRPr="003D5EA5">
        <w:rPr>
          <w:rFonts w:asciiTheme="minorBidi" w:hAnsiTheme="minorBidi"/>
          <w:sz w:val="24"/>
          <w:szCs w:val="24"/>
          <w:rtl/>
        </w:rPr>
        <w:t>הרץ על המחשב המקומי, המקבל ושולח מידע ממנו.</w:t>
      </w:r>
      <w:r>
        <w:rPr>
          <w:rFonts w:asciiTheme="minorBidi" w:hAnsiTheme="minorBidi"/>
          <w:sz w:val="24"/>
          <w:szCs w:val="24"/>
          <w:rtl/>
        </w:rPr>
        <w:br/>
      </w:r>
      <w:r>
        <w:rPr>
          <w:rFonts w:asciiTheme="minorBidi" w:hAnsiTheme="minorBidi" w:hint="cs"/>
          <w:sz w:val="24"/>
          <w:szCs w:val="24"/>
          <w:rtl/>
        </w:rPr>
        <w:t xml:space="preserve">ימומש באמצעות </w:t>
      </w:r>
      <w:r>
        <w:rPr>
          <w:rFonts w:asciiTheme="minorBidi" w:hAnsiTheme="minorBidi"/>
          <w:sz w:val="24"/>
          <w:szCs w:val="24"/>
        </w:rPr>
        <w:t>socket</w:t>
      </w:r>
      <w:r>
        <w:rPr>
          <w:rFonts w:asciiTheme="minorBidi" w:hAnsiTheme="minorBidi" w:hint="cs"/>
          <w:sz w:val="24"/>
          <w:szCs w:val="24"/>
          <w:rtl/>
        </w:rPr>
        <w:t xml:space="preserve"> בפרוטוקול </w:t>
      </w:r>
      <w:r>
        <w:rPr>
          <w:rFonts w:asciiTheme="minorBidi" w:hAnsiTheme="minorBidi" w:hint="cs"/>
          <w:sz w:val="24"/>
          <w:szCs w:val="24"/>
        </w:rPr>
        <w:t>TCP</w:t>
      </w:r>
      <w:r>
        <w:rPr>
          <w:rFonts w:asciiTheme="minorBidi" w:hAnsiTheme="minorBidi" w:hint="cs"/>
          <w:sz w:val="24"/>
          <w:szCs w:val="24"/>
          <w:rtl/>
        </w:rPr>
        <w:t xml:space="preserve"> ב.</w:t>
      </w:r>
      <w:r>
        <w:rPr>
          <w:rFonts w:asciiTheme="minorBidi" w:hAnsiTheme="minorBidi" w:hint="cs"/>
          <w:sz w:val="24"/>
          <w:szCs w:val="24"/>
        </w:rPr>
        <w:t>NET</w:t>
      </w:r>
      <w:r>
        <w:rPr>
          <w:rFonts w:asciiTheme="minorBidi" w:hAnsiTheme="minorBidi" w:hint="cs"/>
          <w:sz w:val="24"/>
          <w:szCs w:val="24"/>
          <w:rtl/>
        </w:rPr>
        <w:t>.</w:t>
      </w:r>
    </w:p>
    <w:p w:rsidR="003D5EA5" w:rsidRPr="003D5EA5" w:rsidRDefault="003D5EA5" w:rsidP="003D5EA5">
      <w:pPr>
        <w:pStyle w:val="a3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bookmarkStart w:id="0" w:name="_GoBack"/>
      <w:bookmarkEnd w:id="0"/>
    </w:p>
    <w:p w:rsidR="003D5EA5" w:rsidRPr="003D5EA5" w:rsidRDefault="003D5EA5" w:rsidP="003D5EA5">
      <w:pPr>
        <w:pStyle w:val="a3"/>
        <w:bidi/>
        <w:rPr>
          <w:rFonts w:asciiTheme="minorBidi" w:hAnsiTheme="minorBidi"/>
          <w:sz w:val="24"/>
          <w:szCs w:val="24"/>
        </w:rPr>
      </w:pPr>
    </w:p>
    <w:p w:rsidR="003D5EA5" w:rsidRPr="003D5EA5" w:rsidRDefault="003D5EA5" w:rsidP="003D5EA5">
      <w:pPr>
        <w:pStyle w:val="a3"/>
        <w:bidi/>
        <w:rPr>
          <w:rFonts w:asciiTheme="minorBidi" w:hAnsiTheme="minorBidi"/>
          <w:sz w:val="24"/>
          <w:szCs w:val="24"/>
          <w:rtl/>
        </w:rPr>
      </w:pP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רכיב האפליקציה</w:t>
      </w:r>
    </w:p>
    <w:p w:rsidR="003D5EA5" w:rsidRPr="003D5EA5" w:rsidRDefault="007D0060" w:rsidP="003D5EA5">
      <w:pPr>
        <w:pStyle w:val="a3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 w:hint="cs"/>
          <w:sz w:val="24"/>
          <w:szCs w:val="24"/>
          <w:u w:val="single"/>
          <w:rtl/>
        </w:rPr>
        <w:t>רכיב חזותי</w:t>
      </w:r>
      <w:r w:rsidRPr="007D0060">
        <w:rPr>
          <w:rFonts w:asciiTheme="minorBidi" w:hAnsiTheme="minorBidi" w:hint="cs"/>
          <w:sz w:val="24"/>
          <w:szCs w:val="24"/>
          <w:u w:val="single"/>
          <w:rtl/>
        </w:rPr>
        <w:t xml:space="preserve"> </w:t>
      </w:r>
      <w:r>
        <w:rPr>
          <w:rFonts w:asciiTheme="minorBidi" w:hAnsiTheme="minorBidi" w:hint="cs"/>
          <w:sz w:val="24"/>
          <w:szCs w:val="24"/>
          <w:rtl/>
        </w:rPr>
        <w:t>- יהיה אחראי על עיצוב האפליקציה, הכפתורים והממשק.</w:t>
      </w:r>
    </w:p>
    <w:p w:rsidR="003D5EA5" w:rsidRPr="003D5EA5" w:rsidRDefault="003D5EA5" w:rsidP="004C3630">
      <w:pPr>
        <w:pStyle w:val="a3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4C3630">
        <w:rPr>
          <w:rFonts w:asciiTheme="minorBidi" w:hAnsiTheme="minorBidi"/>
          <w:sz w:val="24"/>
          <w:szCs w:val="24"/>
          <w:u w:val="single"/>
          <w:rtl/>
        </w:rPr>
        <w:t>רכיב משחק</w:t>
      </w:r>
      <w:r w:rsidRPr="003D5EA5">
        <w:rPr>
          <w:rFonts w:asciiTheme="minorBidi" w:hAnsiTheme="minorBidi"/>
          <w:sz w:val="24"/>
          <w:szCs w:val="24"/>
          <w:rtl/>
        </w:rPr>
        <w:t xml:space="preserve"> </w:t>
      </w:r>
      <w:r w:rsidR="004C3630">
        <w:rPr>
          <w:rFonts w:asciiTheme="minorBidi" w:hAnsiTheme="minorBidi" w:hint="cs"/>
          <w:sz w:val="24"/>
          <w:szCs w:val="24"/>
          <w:rtl/>
        </w:rPr>
        <w:t xml:space="preserve">- </w:t>
      </w:r>
      <w:r w:rsidRPr="003D5EA5">
        <w:rPr>
          <w:rFonts w:asciiTheme="minorBidi" w:hAnsiTheme="minorBidi"/>
          <w:sz w:val="24"/>
          <w:szCs w:val="24"/>
          <w:rtl/>
        </w:rPr>
        <w:t>המציג תמונות שמגיעות מהשרת ומאפשר למשתמש להכניס הגדרה.</w:t>
      </w:r>
      <w:r w:rsidR="004C3630">
        <w:rPr>
          <w:rFonts w:asciiTheme="minorBidi" w:hAnsiTheme="minorBidi" w:hint="cs"/>
          <w:sz w:val="24"/>
          <w:szCs w:val="24"/>
          <w:rtl/>
        </w:rPr>
        <w:t xml:space="preserve"> מאפשר </w:t>
      </w:r>
      <w:r w:rsidR="003C5FF3">
        <w:rPr>
          <w:rFonts w:asciiTheme="minorBidi" w:hAnsiTheme="minorBidi" w:hint="cs"/>
          <w:sz w:val="24"/>
          <w:szCs w:val="24"/>
          <w:rtl/>
        </w:rPr>
        <w:t>שינוי בזמן אמת של התמונות והמידע המוצג על המסך בזמן משחק.</w:t>
      </w:r>
    </w:p>
    <w:p w:rsidR="003D5EA5" w:rsidRDefault="003D5EA5" w:rsidP="00CE046F">
      <w:pPr>
        <w:pStyle w:val="a3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CE046F">
        <w:rPr>
          <w:rFonts w:asciiTheme="minorBidi" w:hAnsiTheme="minorBidi"/>
          <w:sz w:val="24"/>
          <w:szCs w:val="24"/>
          <w:u w:val="single"/>
          <w:rtl/>
        </w:rPr>
        <w:t>רכיב תקשורת</w:t>
      </w:r>
      <w:r w:rsidRPr="003D5EA5">
        <w:rPr>
          <w:rFonts w:asciiTheme="minorBidi" w:hAnsiTheme="minorBidi"/>
          <w:sz w:val="24"/>
          <w:szCs w:val="24"/>
          <w:rtl/>
        </w:rPr>
        <w:t xml:space="preserve"> </w:t>
      </w:r>
      <w:r w:rsidR="00CE046F">
        <w:rPr>
          <w:rFonts w:asciiTheme="minorBidi" w:hAnsiTheme="minorBidi" w:hint="cs"/>
          <w:sz w:val="24"/>
          <w:szCs w:val="24"/>
          <w:rtl/>
        </w:rPr>
        <w:t xml:space="preserve">- </w:t>
      </w:r>
      <w:r w:rsidRPr="003D5EA5">
        <w:rPr>
          <w:rFonts w:asciiTheme="minorBidi" w:hAnsiTheme="minorBidi"/>
          <w:sz w:val="24"/>
          <w:szCs w:val="24"/>
          <w:rtl/>
        </w:rPr>
        <w:t>מאפשר שליחת מידע מהאפליקציה לשרת וקבלת מידע מהשרת לאפליקציה.</w:t>
      </w:r>
    </w:p>
    <w:p w:rsidR="00AA39D6" w:rsidRPr="003D5EA5" w:rsidRDefault="00AA39D6" w:rsidP="00AA39D6">
      <w:pPr>
        <w:pStyle w:val="a3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u w:val="single"/>
          <w:rtl/>
        </w:rPr>
        <w:t xml:space="preserve">רכיב חיבור לפייסבוק </w:t>
      </w:r>
      <w:r>
        <w:rPr>
          <w:rFonts w:asciiTheme="minorBidi" w:hAnsiTheme="minorBidi"/>
          <w:sz w:val="24"/>
          <w:szCs w:val="24"/>
          <w:rtl/>
        </w:rPr>
        <w:t>–</w:t>
      </w:r>
      <w:r>
        <w:rPr>
          <w:rFonts w:asciiTheme="minorBidi" w:hAnsiTheme="minorBidi" w:hint="cs"/>
          <w:sz w:val="24"/>
          <w:szCs w:val="24"/>
          <w:rtl/>
        </w:rPr>
        <w:t xml:space="preserve"> מאפשר התחברות בעזרת פייסבוק.</w:t>
      </w:r>
    </w:p>
    <w:p w:rsidR="003D5EA5" w:rsidRPr="003D5EA5" w:rsidRDefault="003D5EA5" w:rsidP="003D5EA5">
      <w:pPr>
        <w:bidi/>
        <w:jc w:val="both"/>
        <w:rPr>
          <w:sz w:val="24"/>
          <w:szCs w:val="24"/>
          <w:rtl/>
        </w:rPr>
      </w:pPr>
    </w:p>
    <w:sectPr w:rsidR="003D5EA5" w:rsidRPr="003D5EA5" w:rsidSect="001133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F91ACE"/>
    <w:multiLevelType w:val="hybridMultilevel"/>
    <w:tmpl w:val="0BA4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4547F3"/>
    <w:multiLevelType w:val="hybridMultilevel"/>
    <w:tmpl w:val="84CC1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2047F3"/>
    <w:multiLevelType w:val="hybridMultilevel"/>
    <w:tmpl w:val="09345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3DA45F7"/>
    <w:multiLevelType w:val="hybridMultilevel"/>
    <w:tmpl w:val="75BE7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E3MjI3sDS2NLWwtDRT0lEKTi0uzszPAykwrQUAmMw3TCwAAAA="/>
  </w:docVars>
  <w:rsids>
    <w:rsidRoot w:val="009D3A15"/>
    <w:rsid w:val="00002FB0"/>
    <w:rsid w:val="000315AC"/>
    <w:rsid w:val="00092284"/>
    <w:rsid w:val="00093B08"/>
    <w:rsid w:val="000C1E89"/>
    <w:rsid w:val="000C7982"/>
    <w:rsid w:val="00113325"/>
    <w:rsid w:val="00156003"/>
    <w:rsid w:val="00182EBF"/>
    <w:rsid w:val="0022518B"/>
    <w:rsid w:val="00273F35"/>
    <w:rsid w:val="002A4794"/>
    <w:rsid w:val="00355742"/>
    <w:rsid w:val="00396810"/>
    <w:rsid w:val="003A494E"/>
    <w:rsid w:val="003C5FF3"/>
    <w:rsid w:val="003D5EA5"/>
    <w:rsid w:val="00407233"/>
    <w:rsid w:val="004A0C2D"/>
    <w:rsid w:val="004C3630"/>
    <w:rsid w:val="004C6073"/>
    <w:rsid w:val="004D6F42"/>
    <w:rsid w:val="004F4982"/>
    <w:rsid w:val="005308A7"/>
    <w:rsid w:val="00563EAF"/>
    <w:rsid w:val="00577A6B"/>
    <w:rsid w:val="005A7331"/>
    <w:rsid w:val="006128D4"/>
    <w:rsid w:val="006169E8"/>
    <w:rsid w:val="00656D27"/>
    <w:rsid w:val="006625B6"/>
    <w:rsid w:val="00664061"/>
    <w:rsid w:val="006B5F28"/>
    <w:rsid w:val="00731CBC"/>
    <w:rsid w:val="007D0060"/>
    <w:rsid w:val="007D33CB"/>
    <w:rsid w:val="00836BC2"/>
    <w:rsid w:val="008464A4"/>
    <w:rsid w:val="008B198A"/>
    <w:rsid w:val="00930B65"/>
    <w:rsid w:val="009D0C86"/>
    <w:rsid w:val="009D3A15"/>
    <w:rsid w:val="009E7843"/>
    <w:rsid w:val="00A073DF"/>
    <w:rsid w:val="00A11543"/>
    <w:rsid w:val="00A16D85"/>
    <w:rsid w:val="00AA39D6"/>
    <w:rsid w:val="00AC6A34"/>
    <w:rsid w:val="00B0259B"/>
    <w:rsid w:val="00B55FA2"/>
    <w:rsid w:val="00B650C5"/>
    <w:rsid w:val="00B86878"/>
    <w:rsid w:val="00B96F14"/>
    <w:rsid w:val="00C16F05"/>
    <w:rsid w:val="00C20C0F"/>
    <w:rsid w:val="00C2538C"/>
    <w:rsid w:val="00C44512"/>
    <w:rsid w:val="00C72107"/>
    <w:rsid w:val="00CE046F"/>
    <w:rsid w:val="00D902F8"/>
    <w:rsid w:val="00E25E22"/>
    <w:rsid w:val="00E3573E"/>
    <w:rsid w:val="00EB7F3B"/>
    <w:rsid w:val="00ED209E"/>
    <w:rsid w:val="00ED6881"/>
    <w:rsid w:val="00F00D7A"/>
    <w:rsid w:val="00F07F88"/>
    <w:rsid w:val="00F1573B"/>
    <w:rsid w:val="00F237B5"/>
    <w:rsid w:val="00F32B9E"/>
    <w:rsid w:val="00F77B4F"/>
    <w:rsid w:val="00FB1529"/>
    <w:rsid w:val="00FC29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1332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07F88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B650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טקסט בלונים תו"/>
    <w:basedOn w:val="a0"/>
    <w:link w:val="a4"/>
    <w:uiPriority w:val="99"/>
    <w:semiHidden/>
    <w:rsid w:val="00B650C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26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8F0BA62-7891-4290-8EF2-0E059D857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252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User</cp:lastModifiedBy>
  <cp:revision>78</cp:revision>
  <dcterms:created xsi:type="dcterms:W3CDTF">2017-11-09T17:38:00Z</dcterms:created>
  <dcterms:modified xsi:type="dcterms:W3CDTF">2017-11-18T10:22:00Z</dcterms:modified>
</cp:coreProperties>
</file>